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3953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tarzyna Strzod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in Fron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